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20" w:type="dxa"/>
        <w:tblLayout w:type="fixed"/>
        <w:tblLook w:val="04A0" w:firstRow="1" w:lastRow="0" w:firstColumn="1" w:lastColumn="0" w:noHBand="0" w:noVBand="1"/>
      </w:tblPr>
      <w:tblGrid>
        <w:gridCol w:w="1870"/>
        <w:gridCol w:w="4793"/>
        <w:gridCol w:w="2126"/>
        <w:gridCol w:w="2431"/>
      </w:tblGrid>
      <w:tr w:rsidR="00FA6691" w:rsidRPr="00D70432" w14:paraId="013BB49C" w14:textId="77777777" w:rsidTr="69A5B4F9">
        <w:trPr>
          <w:trHeight w:val="791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220EA" w14:textId="358B09CE" w:rsidR="00FA6691" w:rsidRPr="00D70432" w:rsidRDefault="00FA6691" w:rsidP="004B2CB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3203E300" wp14:editId="6C3ED5CC">
                  <wp:extent cx="1028700" cy="418134"/>
                  <wp:effectExtent l="0" t="0" r="0" b="0"/>
                  <wp:docPr id="1" name="Picture 1" descr="A picture containing drawing, stop,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SIT logo - Copy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80" t="14887" r="6682" b="20207"/>
                          <a:stretch/>
                        </pic:blipFill>
                        <pic:spPr bwMode="auto">
                          <a:xfrm>
                            <a:off x="0" y="0"/>
                            <a:ext cx="1077755" cy="4380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50" w:type="dxa"/>
            <w:gridSpan w:val="3"/>
            <w:tcBorders>
              <w:top w:val="single" w:sz="4" w:space="0" w:color="694F08" w:themeColor="background2" w:themeShade="40"/>
              <w:left w:val="nil"/>
              <w:bottom w:val="nil"/>
              <w:right w:val="single" w:sz="4" w:space="0" w:color="694F08" w:themeColor="background2" w:themeShade="40"/>
            </w:tcBorders>
            <w:shd w:val="clear" w:color="auto" w:fill="694F08" w:themeFill="background2" w:themeFillShade="40"/>
            <w:vAlign w:val="center"/>
          </w:tcPr>
          <w:p w14:paraId="39A98817" w14:textId="7C7EACA7" w:rsidR="00FA6691" w:rsidRPr="00D70432" w:rsidRDefault="00FA6691" w:rsidP="004B2CB2">
            <w:pPr>
              <w:ind w:left="720" w:hanging="720"/>
              <w:jc w:val="center"/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</w:pPr>
            <w:r w:rsidRPr="00D70432"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  <w:t>Machine Learning Practical</w:t>
            </w:r>
          </w:p>
          <w:p w14:paraId="0D57ED6A" w14:textId="2A3B228F" w:rsidR="00FA6691" w:rsidRPr="00D70432" w:rsidRDefault="00FA6691" w:rsidP="004B2CB2">
            <w:pPr>
              <w:ind w:left="720" w:hanging="720"/>
              <w:jc w:val="center"/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</w:pPr>
            <w:r w:rsidRPr="00D70432"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  <w:t>Practical #1</w:t>
            </w:r>
          </w:p>
        </w:tc>
      </w:tr>
      <w:tr w:rsidR="00FA6691" w:rsidRPr="00D70432" w14:paraId="10053FA5" w14:textId="77777777" w:rsidTr="00D413FD">
        <w:tc>
          <w:tcPr>
            <w:tcW w:w="1870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6A8C6D05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93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283F3EAF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1D548F73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500FFA61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1125D5FA" w:rsidRPr="00D70432" w14:paraId="11EED984" w14:textId="77777777" w:rsidTr="00D413FD">
        <w:trPr>
          <w:trHeight w:val="300"/>
        </w:trPr>
        <w:tc>
          <w:tcPr>
            <w:tcW w:w="1870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AD3E0B9" w14:textId="0BE8CDC2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93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77BC623" w14:textId="1BC3D203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262E97B8" w14:textId="7167486D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EEE6622" w14:textId="0F9D77E0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6691" w:rsidRPr="00D70432" w14:paraId="0D168234" w14:textId="77777777" w:rsidTr="00D413FD">
        <w:trPr>
          <w:trHeight w:val="643"/>
        </w:trPr>
        <w:tc>
          <w:tcPr>
            <w:tcW w:w="1870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4675FB4" w14:textId="07E598E6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CCF5028" w14:textId="6C9A26D2" w:rsidR="00FA6691" w:rsidRPr="00D70432" w:rsidRDefault="5C863143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Ninad Karlekar</w:t>
            </w: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8431195" w14:textId="6DA9A079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oll Number</w:t>
            </w: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00064F22" w14:textId="5A373EEE" w:rsidR="00FA6691" w:rsidRPr="00D70432" w:rsidRDefault="0897035D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22306A1012</w:t>
            </w:r>
          </w:p>
        </w:tc>
      </w:tr>
      <w:tr w:rsidR="00FA6691" w:rsidRPr="00D70432" w14:paraId="39E54F47" w14:textId="77777777" w:rsidTr="00D413FD">
        <w:trPr>
          <w:trHeight w:val="620"/>
        </w:trPr>
        <w:tc>
          <w:tcPr>
            <w:tcW w:w="1870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38DB6DF" w14:textId="4785A4BF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bject/Cours</w:t>
            </w:r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2DA21B7D" w14:textId="5DAEE9CA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Machine</w:t>
            </w:r>
            <w:r w:rsidR="644F123A" w:rsidRPr="00D7043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70432">
              <w:rPr>
                <w:rFonts w:asciiTheme="majorBidi" w:hAnsiTheme="majorBidi" w:cstheme="majorBidi"/>
                <w:sz w:val="24"/>
                <w:szCs w:val="24"/>
              </w:rPr>
              <w:t>Learning</w:t>
            </w:r>
            <w:r w:rsidR="6341AFB2" w:rsidRPr="00D70432">
              <w:rPr>
                <w:rFonts w:asciiTheme="majorBidi" w:hAnsiTheme="majorBidi" w:cstheme="majorBidi"/>
                <w:sz w:val="24"/>
                <w:szCs w:val="24"/>
              </w:rPr>
              <w:t xml:space="preserve">               </w:t>
            </w: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8A4D548" w14:textId="77777777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5EAD5010" w14:textId="28311F85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M.Sc.IT  Sem 3</w:t>
            </w:r>
          </w:p>
        </w:tc>
      </w:tr>
      <w:tr w:rsidR="00FA6691" w:rsidRPr="00D70432" w14:paraId="0809B0DA" w14:textId="77777777" w:rsidTr="00D413FD">
        <w:trPr>
          <w:trHeight w:val="596"/>
        </w:trPr>
        <w:tc>
          <w:tcPr>
            <w:tcW w:w="1870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2D1F2BFD" w14:textId="7FD47353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4CEAD01D" w14:textId="5F43BF35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Design the Machine Learning Model</w:t>
            </w: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204DBDFD" w14:textId="781D3EF1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atch</w:t>
            </w: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1FE7508B" w14:textId="0ACDF9ED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Batch</w:t>
            </w:r>
            <w:r w:rsidR="78D9D850" w:rsidRPr="00D70432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</w:tr>
      <w:tr w:rsidR="00FA6691" w:rsidRPr="00D70432" w14:paraId="73787E46" w14:textId="77777777" w:rsidTr="00D413FD">
        <w:trPr>
          <w:trHeight w:val="359"/>
        </w:trPr>
        <w:tc>
          <w:tcPr>
            <w:tcW w:w="1870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A0DCD09" w14:textId="3CC96291" w:rsidR="00FA6691" w:rsidRPr="00D70432" w:rsidRDefault="00FA6691" w:rsidP="6C345356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049229" w14:textId="6E54D703" w:rsidR="00FA6691" w:rsidRPr="00D70432" w:rsidRDefault="00FA6691" w:rsidP="6C345356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B67D616" w14:textId="77777777" w:rsidR="00FA6691" w:rsidRPr="00D70432" w:rsidRDefault="00FA6691" w:rsidP="00815E6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798CBD64" w14:textId="77777777" w:rsidR="00FA6691" w:rsidRPr="00D70432" w:rsidRDefault="00FA6691" w:rsidP="00815E6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274A9666" w14:textId="77777777" w:rsidR="00FA6691" w:rsidRPr="00D70432" w:rsidRDefault="00FA6691" w:rsidP="00815E6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6691" w:rsidRPr="00D70432" w14:paraId="0F1BD831" w14:textId="31B7EDAF" w:rsidTr="69A5B4F9">
        <w:trPr>
          <w:trHeight w:val="359"/>
        </w:trPr>
        <w:tc>
          <w:tcPr>
            <w:tcW w:w="11220" w:type="dxa"/>
            <w:gridSpan w:val="4"/>
            <w:tcBorders>
              <w:top w:val="single" w:sz="4" w:space="0" w:color="F3CC5F" w:themeColor="background2" w:themeShade="BF"/>
              <w:left w:val="single" w:sz="4" w:space="0" w:color="F3CC5F" w:themeColor="background2" w:themeShade="BF"/>
              <w:bottom w:val="single" w:sz="4" w:space="0" w:color="D29F0F" w:themeColor="background2" w:themeShade="80"/>
              <w:right w:val="single" w:sz="4" w:space="0" w:color="F3CC5F" w:themeColor="background2" w:themeShade="BF"/>
            </w:tcBorders>
            <w:shd w:val="clear" w:color="auto" w:fill="F3CC5F" w:themeFill="background2" w:themeFillShade="BF"/>
            <w:vAlign w:val="center"/>
          </w:tcPr>
          <w:p w14:paraId="70913E9C" w14:textId="45230AC8" w:rsidR="00FA6691" w:rsidRPr="00D70432" w:rsidRDefault="00FA6691" w:rsidP="00FA669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pic : Design the Machine Learning Model</w:t>
            </w:r>
          </w:p>
        </w:tc>
      </w:tr>
      <w:tr w:rsidR="00FA6691" w:rsidRPr="00D70432" w14:paraId="7F6A000C" w14:textId="77777777" w:rsidTr="69A5B4F9">
        <w:trPr>
          <w:trHeight w:val="746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p w14:paraId="578A2982" w14:textId="77777777" w:rsidR="00FA6691" w:rsidRPr="00D70432" w:rsidRDefault="00FA6691" w:rsidP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47B95AD" w14:textId="493012B7" w:rsidR="00FA6691" w:rsidRPr="00D70432" w:rsidRDefault="00FA6691" w:rsidP="3B5CDBC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FAF9F8"/>
              </w:rPr>
              <w:t>AIM: Design a simple machine learning model to train the training instances and test the same.</w:t>
            </w:r>
          </w:p>
          <w:p w14:paraId="20AE018B" w14:textId="60796131" w:rsidR="00FA6691" w:rsidRDefault="00FA6691" w:rsidP="00FA669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escription: </w:t>
            </w:r>
          </w:p>
          <w:p w14:paraId="2B928545" w14:textId="77777777" w:rsidR="00D70432" w:rsidRPr="00D70432" w:rsidRDefault="00D70432" w:rsidP="00FA669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09ED9BF0" w14:textId="03E6E1E7" w:rsidR="69A5B4F9" w:rsidRPr="00D70432" w:rsidRDefault="00FA6691" w:rsidP="00AB75A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Training Data</w:t>
            </w:r>
          </w:p>
          <w:p w14:paraId="527D8C10" w14:textId="2DD070CB" w:rsidR="1006CF45" w:rsidRPr="00D70432" w:rsidRDefault="1006CF45" w:rsidP="69A5B4F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eastAsia="Calibri" w:hAnsiTheme="majorBidi" w:cstheme="majorBidi"/>
                <w:sz w:val="24"/>
                <w:szCs w:val="24"/>
              </w:rPr>
              <w:t>Training data is the data you use to train an algorithm or machine learning model to predict the outcome you design your model to predict.</w:t>
            </w:r>
          </w:p>
          <w:p w14:paraId="14131292" w14:textId="4595213A" w:rsidR="1006CF45" w:rsidRPr="00D70432" w:rsidRDefault="1006CF45" w:rsidP="69A5B4F9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eastAsia="Calibri" w:hAnsiTheme="majorBidi" w:cstheme="majorBidi"/>
                <w:sz w:val="24"/>
                <w:szCs w:val="24"/>
              </w:rPr>
              <w:t>Training data is always more or equal in size than test data</w:t>
            </w:r>
          </w:p>
          <w:p w14:paraId="6458B33E" w14:textId="0319FDFD" w:rsidR="69A5B4F9" w:rsidRPr="00D70432" w:rsidRDefault="69A5B4F9" w:rsidP="69A5B4F9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  <w:p w14:paraId="62BA1863" w14:textId="38B44269" w:rsidR="00FA6691" w:rsidRPr="00D70432" w:rsidRDefault="00FA6691" w:rsidP="00FA66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Test Data</w:t>
            </w:r>
          </w:p>
          <w:p w14:paraId="4F52F967" w14:textId="56C7AC78" w:rsidR="00FA6691" w:rsidRPr="00D70432" w:rsidRDefault="4EABB476" w:rsidP="69A5B4F9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eastAsia="Calibri" w:hAnsiTheme="majorBidi" w:cstheme="majorBidi"/>
                <w:sz w:val="24"/>
                <w:szCs w:val="24"/>
              </w:rPr>
              <w:t>Testing data is used to evaluate our model performance.</w:t>
            </w:r>
          </w:p>
          <w:p w14:paraId="727B3F01" w14:textId="3C6AC8C8" w:rsidR="00FA6691" w:rsidRPr="00D70432" w:rsidRDefault="00FA6691" w:rsidP="69A5B4F9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  <w:p w14:paraId="3A418A78" w14:textId="55573CE6" w:rsidR="00FA6691" w:rsidRPr="00D70432" w:rsidRDefault="00FA6691" w:rsidP="6C345356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</w:tr>
      <w:tr w:rsidR="00FA6691" w:rsidRPr="00D70432" w14:paraId="3E4C22A5" w14:textId="77777777" w:rsidTr="69A5B4F9">
        <w:trPr>
          <w:trHeight w:val="658"/>
        </w:trPr>
        <w:tc>
          <w:tcPr>
            <w:tcW w:w="11220" w:type="dxa"/>
            <w:gridSpan w:val="4"/>
            <w:tcBorders>
              <w:top w:val="single" w:sz="4" w:space="0" w:color="F3CC5F" w:themeColor="background2" w:themeShade="BF"/>
              <w:left w:val="single" w:sz="4" w:space="0" w:color="F3CC5F" w:themeColor="background2" w:themeShade="BF"/>
              <w:bottom w:val="single" w:sz="4" w:space="0" w:color="D29F0F" w:themeColor="background2" w:themeShade="80"/>
              <w:right w:val="single" w:sz="4" w:space="0" w:color="F3CC5F" w:themeColor="background2" w:themeShade="BF"/>
            </w:tcBorders>
            <w:shd w:val="clear" w:color="auto" w:fill="F3CC5F" w:themeFill="background2" w:themeFillShade="BF"/>
            <w:vAlign w:val="center"/>
          </w:tcPr>
          <w:p w14:paraId="3C55AFF5" w14:textId="22659E06" w:rsidR="00FA6691" w:rsidRPr="00D70432" w:rsidRDefault="00FA6691" w:rsidP="00D7043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de with output</w:t>
            </w:r>
          </w:p>
        </w:tc>
      </w:tr>
      <w:tr w:rsidR="00FA6691" w:rsidRPr="00D70432" w14:paraId="07D48B39" w14:textId="77777777" w:rsidTr="69A5B4F9">
        <w:trPr>
          <w:trHeight w:val="371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p w14:paraId="168FCC01" w14:textId="7EA87838" w:rsidR="764F2079" w:rsidRPr="00D70432" w:rsidRDefault="764F2079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</w:rPr>
              <w:t>import numpy</w:t>
            </w:r>
          </w:p>
          <w:p w14:paraId="0D9C6A4F" w14:textId="79A9F5F8" w:rsidR="764F2079" w:rsidRPr="00D70432" w:rsidRDefault="764F2079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import matplotlib.pyplot as plt </w:t>
            </w:r>
          </w:p>
          <w:p w14:paraId="0C14997C" w14:textId="16020712" w:rsidR="764F2079" w:rsidRPr="00D70432" w:rsidRDefault="764F2079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numpy.random.seed(2) </w:t>
            </w:r>
          </w:p>
          <w:p w14:paraId="305FC565" w14:textId="36EC2DFE" w:rsidR="764F2079" w:rsidRPr="00D70432" w:rsidRDefault="764F2079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</w:rPr>
              <w:t>x = numpy.random.normal(3,1,100)</w:t>
            </w:r>
          </w:p>
          <w:p w14:paraId="02E22C1E" w14:textId="037A4E1B" w:rsidR="764F2079" w:rsidRPr="00D70432" w:rsidRDefault="764F2079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</w:rPr>
              <w:t xml:space="preserve">print(x) </w:t>
            </w:r>
          </w:p>
          <w:p w14:paraId="09223EB9" w14:textId="20550F32" w:rsidR="764F2079" w:rsidRPr="00D70432" w:rsidRDefault="764F2079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</w:rPr>
              <w:t>y = numpy.random.normal(150,40,100) /x</w:t>
            </w:r>
          </w:p>
          <w:p w14:paraId="4C947E35" w14:textId="63764BA7" w:rsidR="764F2079" w:rsidRPr="00D70432" w:rsidRDefault="764F2079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</w:rPr>
              <w:t>print(y)</w:t>
            </w:r>
          </w:p>
          <w:p w14:paraId="0E96798D" w14:textId="1AE141A2" w:rsidR="00FA6691" w:rsidRPr="00D70432" w:rsidRDefault="2D75CA2A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</w:rPr>
              <w:t>plt.scatter(x,y)</w:t>
            </w:r>
          </w:p>
          <w:p w14:paraId="29B224BB" w14:textId="3E9ABCDE" w:rsidR="00FA6691" w:rsidRPr="00D70432" w:rsidRDefault="2D75CA2A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</w:rPr>
              <w:t>plt.show()</w:t>
            </w:r>
          </w:p>
          <w:p w14:paraId="7F387EBA" w14:textId="23E6BAA7" w:rsidR="00FA6691" w:rsidRPr="00D70432" w:rsidRDefault="71B3176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lastRenderedPageBreak/>
              <w:drawing>
                <wp:inline distT="0" distB="0" distL="0" distR="0" wp14:anchorId="7AA08125" wp14:editId="131809C7">
                  <wp:extent cx="4552950" cy="2695575"/>
                  <wp:effectExtent l="0" t="0" r="0" b="0"/>
                  <wp:docPr id="992529506" name="Picture 9925295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2950" cy="2695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5C0988CE" wp14:editId="114618F2">
                  <wp:extent cx="4572000" cy="3009900"/>
                  <wp:effectExtent l="0" t="0" r="0" b="0"/>
                  <wp:docPr id="891196431" name="Picture 8911964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00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7678CE" w14:textId="1AC7AECB" w:rsidR="00FA6691" w:rsidRPr="00D70432" w:rsidRDefault="2C698E49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train_x = x[:</w:t>
            </w:r>
            <w:r w:rsidRPr="00D70432">
              <w:rPr>
                <w:rFonts w:asciiTheme="majorBidi" w:eastAsia="Times New Roman" w:hAnsiTheme="majorBidi" w:cstheme="majorBidi"/>
                <w:color w:val="098658"/>
                <w:sz w:val="28"/>
                <w:szCs w:val="28"/>
              </w:rPr>
              <w:t>80</w:t>
            </w: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]</w:t>
            </w:r>
          </w:p>
          <w:p w14:paraId="6B0AC6BF" w14:textId="08F38CBA" w:rsidR="00FA6691" w:rsidRPr="00D70432" w:rsidRDefault="2C698E49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train_y = y[:</w:t>
            </w:r>
            <w:r w:rsidRPr="00D70432">
              <w:rPr>
                <w:rFonts w:asciiTheme="majorBidi" w:eastAsia="Times New Roman" w:hAnsiTheme="majorBidi" w:cstheme="majorBidi"/>
                <w:color w:val="098658"/>
                <w:sz w:val="28"/>
                <w:szCs w:val="28"/>
              </w:rPr>
              <w:t>80</w:t>
            </w: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]</w:t>
            </w:r>
          </w:p>
          <w:p w14:paraId="3DB66E2C" w14:textId="620D8032" w:rsidR="00FA6691" w:rsidRPr="00D70432" w:rsidRDefault="00FA6691" w:rsidP="69A5B4F9">
            <w:pPr>
              <w:spacing w:line="285" w:lineRule="exac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</w:rPr>
              <w:br/>
            </w:r>
          </w:p>
          <w:p w14:paraId="2FD67662" w14:textId="044279BC" w:rsidR="00FA6691" w:rsidRPr="00D70432" w:rsidRDefault="2C698E49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test_x = x[:</w:t>
            </w:r>
            <w:r w:rsidRPr="00D70432">
              <w:rPr>
                <w:rFonts w:asciiTheme="majorBidi" w:eastAsia="Times New Roman" w:hAnsiTheme="majorBidi" w:cstheme="majorBidi"/>
                <w:color w:val="098658"/>
                <w:sz w:val="28"/>
                <w:szCs w:val="28"/>
              </w:rPr>
              <w:t>20</w:t>
            </w: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]</w:t>
            </w:r>
          </w:p>
          <w:p w14:paraId="03C91D53" w14:textId="3C6D085D" w:rsidR="00FA6691" w:rsidRPr="00D70432" w:rsidRDefault="2C698E49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test_y = y[:</w:t>
            </w:r>
            <w:r w:rsidRPr="00D70432">
              <w:rPr>
                <w:rFonts w:asciiTheme="majorBidi" w:eastAsia="Times New Roman" w:hAnsiTheme="majorBidi" w:cstheme="majorBidi"/>
                <w:color w:val="098658"/>
                <w:sz w:val="28"/>
                <w:szCs w:val="28"/>
              </w:rPr>
              <w:t>20</w:t>
            </w: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]</w:t>
            </w:r>
          </w:p>
          <w:p w14:paraId="31A6A071" w14:textId="4F528D8B" w:rsidR="00FA6691" w:rsidRPr="00D70432" w:rsidRDefault="00FA6691" w:rsidP="69A5B4F9">
            <w:pPr>
              <w:spacing w:line="285" w:lineRule="exac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</w:rPr>
              <w:br/>
            </w:r>
          </w:p>
          <w:p w14:paraId="1F6B0ABC" w14:textId="33C7DA7F" w:rsidR="00FA6691" w:rsidRPr="00D70432" w:rsidRDefault="2C698E49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8000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color w:val="008000"/>
                <w:sz w:val="28"/>
                <w:szCs w:val="28"/>
              </w:rPr>
              <w:t>print(train_x,train_y,test_x,test_y)</w:t>
            </w:r>
          </w:p>
          <w:p w14:paraId="28C0A1D5" w14:textId="013D82E1" w:rsidR="00FA6691" w:rsidRDefault="2C698E49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lastRenderedPageBreak/>
              <w:drawing>
                <wp:inline distT="0" distB="0" distL="0" distR="0" wp14:anchorId="48D9810A" wp14:editId="2A39DE0B">
                  <wp:extent cx="5696566" cy="2943225"/>
                  <wp:effectExtent l="0" t="0" r="0" b="0"/>
                  <wp:docPr id="649620245" name="Picture 649620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6566" cy="2943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D2AEF5" w14:textId="452C6438" w:rsidR="00D70432" w:rsidRDefault="00D70432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530D9DB9" w14:textId="4C6892D4" w:rsidR="00D70432" w:rsidRPr="00D70432" w:rsidRDefault="00D70432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2D5B9F0" wp14:editId="3C4B0DBF">
                  <wp:extent cx="4572000" cy="3429000"/>
                  <wp:effectExtent l="0" t="0" r="0" b="0"/>
                  <wp:docPr id="880221667" name="Picture 8802216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B5DFCA" w14:textId="75EACB7C" w:rsidR="00FA6691" w:rsidRPr="00D70432" w:rsidRDefault="2C698E49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plt.scatter(train_x,train_y)</w:t>
            </w:r>
          </w:p>
          <w:p w14:paraId="312AA5C4" w14:textId="3A9CD2B1" w:rsidR="00FA6691" w:rsidRPr="00D70432" w:rsidRDefault="2C698E49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plt.show()</w:t>
            </w:r>
          </w:p>
          <w:p w14:paraId="418D23C4" w14:textId="398001DD" w:rsidR="00FA6691" w:rsidRPr="00D70432" w:rsidRDefault="00FA6691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</w:p>
          <w:p w14:paraId="3613EEFB" w14:textId="47DCA3EA" w:rsidR="00FA6691" w:rsidRPr="00D70432" w:rsidRDefault="00FA6691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</w:p>
          <w:p w14:paraId="5A284714" w14:textId="7B6588C9" w:rsidR="00FA6691" w:rsidRPr="00D70432" w:rsidRDefault="4F4C7514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train_x,test_x,train_y,test_y = train_test_split(x,y,test_size=</w:t>
            </w:r>
            <w:r w:rsidRPr="00D70432">
              <w:rPr>
                <w:rFonts w:asciiTheme="majorBidi" w:eastAsia="Times New Roman" w:hAnsiTheme="majorBidi" w:cstheme="majorBidi"/>
                <w:color w:val="098658"/>
                <w:sz w:val="28"/>
                <w:szCs w:val="28"/>
              </w:rPr>
              <w:t>0.3</w:t>
            </w: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)</w:t>
            </w:r>
          </w:p>
          <w:p w14:paraId="60BECF30" w14:textId="215DA025" w:rsidR="00FA6691" w:rsidRPr="00D70432" w:rsidRDefault="00FA6691" w:rsidP="69A5B4F9">
            <w:pPr>
              <w:spacing w:line="285" w:lineRule="exact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</w:rPr>
              <w:br/>
            </w:r>
          </w:p>
          <w:p w14:paraId="7D091401" w14:textId="5C22F08F" w:rsidR="00FA6691" w:rsidRPr="00D70432" w:rsidRDefault="4F4C7514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plt.scatter(test_x,test_y)</w:t>
            </w:r>
          </w:p>
          <w:p w14:paraId="2E9D8E8C" w14:textId="3DE5C2AF" w:rsidR="00FA6691" w:rsidRPr="00D70432" w:rsidRDefault="4F4C7514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  <w:r w:rsidRPr="00D70432"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  <w:t>plt.show()</w:t>
            </w:r>
          </w:p>
          <w:p w14:paraId="5B111BD3" w14:textId="282D740B" w:rsidR="00FA6691" w:rsidRPr="00D70432" w:rsidRDefault="00FA6691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</w:p>
          <w:p w14:paraId="16DC875B" w14:textId="60ED4000" w:rsidR="00FA6691" w:rsidRPr="00D70432" w:rsidRDefault="04EADDBA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lastRenderedPageBreak/>
              <w:drawing>
                <wp:inline distT="0" distB="0" distL="0" distR="0" wp14:anchorId="5899E25C" wp14:editId="258277C4">
                  <wp:extent cx="4992872" cy="3733800"/>
                  <wp:effectExtent l="0" t="0" r="0" b="0"/>
                  <wp:docPr id="571549816" name="Picture 5715498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2872" cy="373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9BBCBF" w14:textId="113F7450" w:rsidR="00FA6691" w:rsidRPr="00D70432" w:rsidRDefault="04EADDBA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mymodel = numpy.poly1d(numpy.polyfit(train_x, train_y, 4))</w:t>
            </w:r>
          </w:p>
          <w:p w14:paraId="52F343DA" w14:textId="2DEE3833" w:rsidR="00FA6691" w:rsidRPr="00D70432" w:rsidRDefault="04EADDBA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myline = numpy.linspace(0,6,200)</w:t>
            </w:r>
          </w:p>
          <w:p w14:paraId="56C03B7A" w14:textId="7CF826E5" w:rsidR="00FA6691" w:rsidRPr="00D70432" w:rsidRDefault="04EADDBA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plt.scatter(train_x, train_y)</w:t>
            </w:r>
          </w:p>
          <w:p w14:paraId="30D867EB" w14:textId="56DC434C" w:rsidR="00FA6691" w:rsidRPr="00D70432" w:rsidRDefault="04EADDBA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plt.plot(myline, mymodel(myline))</w:t>
            </w:r>
          </w:p>
          <w:p w14:paraId="78FDB0BE" w14:textId="05859C04" w:rsidR="00FA6691" w:rsidRPr="00D70432" w:rsidRDefault="04EADDBA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plt.show()</w:t>
            </w:r>
          </w:p>
          <w:p w14:paraId="203D33DC" w14:textId="12DC54FF" w:rsidR="00FA6691" w:rsidRPr="00D70432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ECCB970" wp14:editId="650E5EEE">
                  <wp:extent cx="4572000" cy="3429000"/>
                  <wp:effectExtent l="0" t="0" r="0" b="0"/>
                  <wp:docPr id="2034765501" name="Picture 2034765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850FAE" w14:textId="18644E38" w:rsidR="00FA6691" w:rsidRPr="00D70432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mymodel = numpy.poly1d(numpy.polyfit(test_x, test_y, 4))</w:t>
            </w:r>
          </w:p>
          <w:p w14:paraId="4A48750C" w14:textId="5D1E698A" w:rsidR="00FA6691" w:rsidRPr="00D70432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myline = numpy.linspace(0,6,200)</w:t>
            </w:r>
          </w:p>
          <w:p w14:paraId="53EFD578" w14:textId="27A2BF74" w:rsidR="00FA6691" w:rsidRPr="00D70432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plt.scatter(test_x, test_y)</w:t>
            </w:r>
          </w:p>
          <w:p w14:paraId="61FBEC7F" w14:textId="2E72271B" w:rsidR="00FA6691" w:rsidRPr="00D70432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plt.plot(myline, mymodel(myline))</w:t>
            </w:r>
          </w:p>
          <w:p w14:paraId="1764CBA9" w14:textId="5D35D290" w:rsidR="00FA6691" w:rsidRPr="00D70432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lastRenderedPageBreak/>
              <w:t>plt.show()</w:t>
            </w:r>
          </w:p>
          <w:p w14:paraId="67DFA3EF" w14:textId="5174FDAE" w:rsidR="00FA6691" w:rsidRPr="00D70432" w:rsidRDefault="00FA6691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</w:rPr>
              <w:br/>
            </w:r>
            <w:r w:rsidRPr="00D70432">
              <w:rPr>
                <w:rFonts w:asciiTheme="majorBidi" w:hAnsiTheme="majorBidi" w:cstheme="majorBidi"/>
              </w:rPr>
              <w:br/>
            </w:r>
          </w:p>
          <w:p w14:paraId="604A593A" w14:textId="15CE57F9" w:rsidR="00FA6691" w:rsidRPr="00D70432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r2 = r2_score(train_y, mymodel(train_x))</w:t>
            </w:r>
          </w:p>
          <w:p w14:paraId="0CC5B634" w14:textId="7F3BF9AC" w:rsidR="00FA6691" w:rsidRPr="00D70432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print(r2)</w:t>
            </w:r>
          </w:p>
          <w:p w14:paraId="6A01E073" w14:textId="09878A8D" w:rsidR="00FA6691" w:rsidRPr="00D70432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</w:pPr>
            <w:r w:rsidRPr="00D70432">
              <w:rPr>
                <w:rFonts w:asciiTheme="majorBidi" w:eastAsia="Times New Roman" w:hAnsiTheme="majorBidi" w:cstheme="majorBidi"/>
                <w:sz w:val="28"/>
                <w:szCs w:val="28"/>
                <w:lang w:val="en-US"/>
              </w:rPr>
              <w:t>print(mymodel(5))</w:t>
            </w:r>
          </w:p>
          <w:p w14:paraId="32744E05" w14:textId="373310C4" w:rsidR="00FA6691" w:rsidRPr="00D70432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F4BAE38" wp14:editId="3B54CC5E">
                  <wp:extent cx="4572000" cy="3429000"/>
                  <wp:effectExtent l="0" t="0" r="0" b="0"/>
                  <wp:docPr id="1903684055" name="Picture 19036840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5331AB" w14:textId="0962575D" w:rsidR="00FA6691" w:rsidRPr="00D70432" w:rsidRDefault="522C6C66" w:rsidP="69A5B4F9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33A30F64" wp14:editId="4AD10076">
                  <wp:extent cx="1981200" cy="535459"/>
                  <wp:effectExtent l="0" t="0" r="0" b="0"/>
                  <wp:docPr id="1080073582" name="Picture 10800735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535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ABCEBC" w14:textId="3D6C9FAA" w:rsidR="00FA6691" w:rsidRPr="00D70432" w:rsidRDefault="00FA6691" w:rsidP="69A5B4F9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79442419" w14:textId="506FF3E8" w:rsidR="00FA6691" w:rsidRPr="00D70432" w:rsidRDefault="00FA6691" w:rsidP="69A5B4F9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09D9E937" w14:textId="25E46C5B" w:rsidR="00FA6691" w:rsidRPr="00D70432" w:rsidRDefault="13842A79" w:rsidP="69A5B4F9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sz w:val="28"/>
                <w:szCs w:val="28"/>
              </w:rPr>
              <w:t># As we get high rscore  the model is working good</w:t>
            </w:r>
          </w:p>
        </w:tc>
      </w:tr>
      <w:tr w:rsidR="00FA6691" w:rsidRPr="00D70432" w14:paraId="2FCE3ED7" w14:textId="77777777" w:rsidTr="69A5B4F9">
        <w:trPr>
          <w:trHeight w:val="3270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tbl>
            <w:tblPr>
              <w:tblStyle w:val="TableGrid"/>
              <w:tblW w:w="11016" w:type="dxa"/>
              <w:tblLayout w:type="fixed"/>
              <w:tblLook w:val="04A0" w:firstRow="1" w:lastRow="0" w:firstColumn="1" w:lastColumn="0" w:noHBand="0" w:noVBand="1"/>
            </w:tblPr>
            <w:tblGrid>
              <w:gridCol w:w="11016"/>
            </w:tblGrid>
            <w:tr w:rsidR="00FA6691" w:rsidRPr="00D70432" w14:paraId="00932186" w14:textId="77777777" w:rsidTr="69A5B4F9">
              <w:trPr>
                <w:trHeight w:val="658"/>
              </w:trPr>
              <w:tc>
                <w:tcPr>
                  <w:tcW w:w="11016" w:type="dxa"/>
                  <w:tcBorders>
                    <w:top w:val="single" w:sz="4" w:space="0" w:color="F3CC5F" w:themeColor="background2" w:themeShade="BF"/>
                    <w:left w:val="single" w:sz="4" w:space="0" w:color="F3CC5F" w:themeColor="background2" w:themeShade="BF"/>
                    <w:bottom w:val="single" w:sz="4" w:space="0" w:color="D29F0F" w:themeColor="background2" w:themeShade="80"/>
                    <w:right w:val="single" w:sz="4" w:space="0" w:color="F3CC5F" w:themeColor="background2" w:themeShade="BF"/>
                  </w:tcBorders>
                  <w:shd w:val="clear" w:color="auto" w:fill="F3CC5F" w:themeFill="background2" w:themeFillShade="BF"/>
                  <w:vAlign w:val="center"/>
                </w:tcPr>
                <w:p w14:paraId="607EEE91" w14:textId="3A9D224F" w:rsidR="00FA6691" w:rsidRPr="00D70432" w:rsidRDefault="00FA6691" w:rsidP="00FA6691">
                  <w:pPr>
                    <w:pStyle w:val="ListParagraph"/>
                    <w:numPr>
                      <w:ilvl w:val="0"/>
                      <w:numId w:val="8"/>
                    </w:numPr>
                    <w:spacing w:after="0" w:line="240" w:lineRule="auto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D70432">
                    <w:rPr>
                      <w:rFonts w:asciiTheme="majorBidi" w:hAnsiTheme="majorBidi" w:cstheme="majorBidi"/>
                      <w:sz w:val="24"/>
                      <w:szCs w:val="24"/>
                    </w:rPr>
                    <w:lastRenderedPageBreak/>
                    <w:t>Learnings</w:t>
                  </w:r>
                </w:p>
              </w:tc>
            </w:tr>
            <w:tr w:rsidR="00FA6691" w:rsidRPr="00D70432" w14:paraId="25874308" w14:textId="77777777" w:rsidTr="69A5B4F9">
              <w:trPr>
                <w:trHeight w:val="741"/>
              </w:trPr>
              <w:tc>
                <w:tcPr>
                  <w:tcW w:w="11016" w:type="dxa"/>
                  <w:tcBorders>
                    <w:top w:val="single" w:sz="4" w:space="0" w:color="D29F0F" w:themeColor="background2" w:themeShade="80"/>
                    <w:left w:val="single" w:sz="4" w:space="0" w:color="D29F0F" w:themeColor="background2" w:themeShade="80"/>
                    <w:bottom w:val="single" w:sz="4" w:space="0" w:color="D29F0F" w:themeColor="background2" w:themeShade="80"/>
                    <w:right w:val="single" w:sz="4" w:space="0" w:color="D29F0F" w:themeColor="background2" w:themeShade="80"/>
                  </w:tcBorders>
                </w:tcPr>
                <w:p w14:paraId="2779B3EC" w14:textId="77777777" w:rsidR="00FA6691" w:rsidRPr="00D70432" w:rsidRDefault="00FA6691" w:rsidP="00FA6691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  <w:p w14:paraId="4797CC59" w14:textId="6EA60408" w:rsidR="00FA6691" w:rsidRPr="00D70432" w:rsidRDefault="18ECE9B3" w:rsidP="69A5B4F9">
                  <w:pPr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</w:pPr>
                  <w:r w:rsidRPr="00D70432"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  <w:t xml:space="preserve">After creating random data for x and y we have divided it into train test part </w:t>
                  </w:r>
                  <w:r w:rsidR="6706F82F" w:rsidRPr="00D70432"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  <w:t>with</w:t>
                  </w:r>
                  <w:r w:rsidRPr="00D70432"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  <w:t xml:space="preserve"> 80:20 </w:t>
                  </w:r>
                  <w:r w:rsidR="227FAEBC" w:rsidRPr="00D70432"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  <w:t>ratio.</w:t>
                  </w:r>
                  <w:r w:rsidR="76690FAD" w:rsidRPr="00D70432"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  <w:t xml:space="preserve"> visualizes the data and the fitted models.</w:t>
                  </w:r>
                  <w:r w:rsidR="227FAEBC" w:rsidRPr="00D70432"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  <w:t xml:space="preserve"> Then</w:t>
                  </w:r>
                  <w:r w:rsidR="63DAC98A" w:rsidRPr="00D70432"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  <w:t xml:space="preserve"> after fitting </w:t>
                  </w:r>
                  <w:r w:rsidR="22EBAC5E" w:rsidRPr="00D70432"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  <w:t>model,</w:t>
                  </w:r>
                  <w:r w:rsidR="63DAC98A" w:rsidRPr="00D70432"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  <w:t xml:space="preserve"> we have evaluated model performance using r square.</w:t>
                  </w:r>
                  <w:r w:rsidR="5BB243B0" w:rsidRPr="00D70432"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  <w:t xml:space="preserve"> Then make prediction using trained model</w:t>
                  </w:r>
                </w:p>
              </w:tc>
            </w:tr>
          </w:tbl>
          <w:p w14:paraId="6DC814AE" w14:textId="15227360" w:rsidR="00FA6691" w:rsidRPr="00D70432" w:rsidRDefault="00FA6691" w:rsidP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6691" w:rsidRPr="00D70432" w14:paraId="5BDC0423" w14:textId="77777777" w:rsidTr="69A5B4F9">
        <w:trPr>
          <w:trHeight w:val="359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nil"/>
              <w:bottom w:val="nil"/>
              <w:right w:val="nil"/>
            </w:tcBorders>
            <w:vAlign w:val="center"/>
          </w:tcPr>
          <w:p w14:paraId="7FEDAB92" w14:textId="16BFC6CB" w:rsidR="00FA6691" w:rsidRPr="00D70432" w:rsidRDefault="00FA6691" w:rsidP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BC3E199" w14:textId="16B9B15E" w:rsidR="0055075A" w:rsidRPr="00D70432" w:rsidRDefault="0055075A" w:rsidP="00BC6B13">
      <w:pPr>
        <w:tabs>
          <w:tab w:val="left" w:pos="9675"/>
        </w:tabs>
        <w:rPr>
          <w:rFonts w:asciiTheme="majorBidi" w:hAnsiTheme="majorBidi" w:cstheme="majorBidi"/>
          <w:sz w:val="24"/>
          <w:szCs w:val="24"/>
        </w:rPr>
      </w:pPr>
    </w:p>
    <w:sectPr w:rsidR="0055075A" w:rsidRPr="00D70432" w:rsidSect="009A188D">
      <w:footerReference w:type="default" r:id="rId19"/>
      <w:pgSz w:w="12240" w:h="15840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03E4A" w14:textId="77777777" w:rsidR="00C1651E" w:rsidRDefault="00C1651E" w:rsidP="0040472D">
      <w:pPr>
        <w:spacing w:after="0" w:line="240" w:lineRule="auto"/>
      </w:pPr>
      <w:r>
        <w:separator/>
      </w:r>
    </w:p>
  </w:endnote>
  <w:endnote w:type="continuationSeparator" w:id="0">
    <w:p w14:paraId="764CEA42" w14:textId="77777777" w:rsidR="00C1651E" w:rsidRDefault="00C1651E" w:rsidP="00404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966BC" w14:textId="11FFF079" w:rsidR="0040472D" w:rsidRDefault="0055075A" w:rsidP="0055075A">
    <w:pPr>
      <w:pStyle w:val="Footer"/>
      <w:jc w:val="center"/>
    </w:pPr>
    <w:r>
      <w:t>Vidyalankar School of Information Technolo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0B30F" w14:textId="77777777" w:rsidR="00C1651E" w:rsidRDefault="00C1651E" w:rsidP="0040472D">
      <w:pPr>
        <w:spacing w:after="0" w:line="240" w:lineRule="auto"/>
      </w:pPr>
      <w:r>
        <w:separator/>
      </w:r>
    </w:p>
  </w:footnote>
  <w:footnote w:type="continuationSeparator" w:id="0">
    <w:p w14:paraId="6F683F0A" w14:textId="77777777" w:rsidR="00C1651E" w:rsidRDefault="00C1651E" w:rsidP="004047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413CC"/>
    <w:multiLevelType w:val="hybridMultilevel"/>
    <w:tmpl w:val="ACC8F5EA"/>
    <w:lvl w:ilvl="0" w:tplc="6530522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1FBA"/>
    <w:multiLevelType w:val="hybridMultilevel"/>
    <w:tmpl w:val="06683A5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8008C"/>
    <w:multiLevelType w:val="hybridMultilevel"/>
    <w:tmpl w:val="C740A0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8513C"/>
    <w:multiLevelType w:val="hybridMultilevel"/>
    <w:tmpl w:val="061822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660634"/>
    <w:multiLevelType w:val="hybridMultilevel"/>
    <w:tmpl w:val="39D4C338"/>
    <w:lvl w:ilvl="0" w:tplc="E044186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B12D4"/>
    <w:multiLevelType w:val="hybridMultilevel"/>
    <w:tmpl w:val="F6D4CF72"/>
    <w:lvl w:ilvl="0" w:tplc="D918F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F2DA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663E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0477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C0B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E8DD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A6A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D64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589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C866DBE"/>
    <w:multiLevelType w:val="hybridMultilevel"/>
    <w:tmpl w:val="4A24A7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8077E"/>
    <w:multiLevelType w:val="hybridMultilevel"/>
    <w:tmpl w:val="4A24A7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F73AC1"/>
    <w:multiLevelType w:val="hybridMultilevel"/>
    <w:tmpl w:val="E07CB63A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4"/>
  </w:num>
  <w:num w:numId="5">
    <w:abstractNumId w:val="3"/>
  </w:num>
  <w:num w:numId="6">
    <w:abstractNumId w:val="1"/>
  </w:num>
  <w:num w:numId="7">
    <w:abstractNumId w:val="0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I1MTExN7IwNzNX0lEKTi0uzszPAykwqgUAqaKoFSwAAAA="/>
  </w:docVars>
  <w:rsids>
    <w:rsidRoot w:val="00D279F0"/>
    <w:rsid w:val="00026204"/>
    <w:rsid w:val="000C2B4E"/>
    <w:rsid w:val="000C2B8A"/>
    <w:rsid w:val="000C5195"/>
    <w:rsid w:val="000E4CC7"/>
    <w:rsid w:val="000E7C6A"/>
    <w:rsid w:val="000F2931"/>
    <w:rsid w:val="00112CDB"/>
    <w:rsid w:val="001154FA"/>
    <w:rsid w:val="00120B77"/>
    <w:rsid w:val="00142AE5"/>
    <w:rsid w:val="00170AE4"/>
    <w:rsid w:val="00177357"/>
    <w:rsid w:val="0018586E"/>
    <w:rsid w:val="00187466"/>
    <w:rsid w:val="001A09C9"/>
    <w:rsid w:val="001B788F"/>
    <w:rsid w:val="00204FA3"/>
    <w:rsid w:val="00241070"/>
    <w:rsid w:val="002615C3"/>
    <w:rsid w:val="00263C8C"/>
    <w:rsid w:val="002670CB"/>
    <w:rsid w:val="002930E8"/>
    <w:rsid w:val="002B4F68"/>
    <w:rsid w:val="002C4F81"/>
    <w:rsid w:val="002D1185"/>
    <w:rsid w:val="002D2CA5"/>
    <w:rsid w:val="002D69E0"/>
    <w:rsid w:val="00325FD9"/>
    <w:rsid w:val="00326BA3"/>
    <w:rsid w:val="00354F94"/>
    <w:rsid w:val="00373E2F"/>
    <w:rsid w:val="00380748"/>
    <w:rsid w:val="00386834"/>
    <w:rsid w:val="003F7D69"/>
    <w:rsid w:val="0040472D"/>
    <w:rsid w:val="004274DF"/>
    <w:rsid w:val="00471224"/>
    <w:rsid w:val="00472F2E"/>
    <w:rsid w:val="00491CB3"/>
    <w:rsid w:val="00495576"/>
    <w:rsid w:val="004B2575"/>
    <w:rsid w:val="004B2CB2"/>
    <w:rsid w:val="004E6B98"/>
    <w:rsid w:val="0050067E"/>
    <w:rsid w:val="005326FF"/>
    <w:rsid w:val="00541D42"/>
    <w:rsid w:val="0055075A"/>
    <w:rsid w:val="005759A0"/>
    <w:rsid w:val="005917A5"/>
    <w:rsid w:val="005B54BC"/>
    <w:rsid w:val="005C3D88"/>
    <w:rsid w:val="005C3F95"/>
    <w:rsid w:val="005D15AB"/>
    <w:rsid w:val="00620524"/>
    <w:rsid w:val="00643BCD"/>
    <w:rsid w:val="006450AD"/>
    <w:rsid w:val="0065529E"/>
    <w:rsid w:val="00667480"/>
    <w:rsid w:val="00680AF8"/>
    <w:rsid w:val="006C6A09"/>
    <w:rsid w:val="006F67B8"/>
    <w:rsid w:val="007014D2"/>
    <w:rsid w:val="0076149B"/>
    <w:rsid w:val="00804687"/>
    <w:rsid w:val="00815E6D"/>
    <w:rsid w:val="0081736C"/>
    <w:rsid w:val="008207BB"/>
    <w:rsid w:val="00826B53"/>
    <w:rsid w:val="00863CC5"/>
    <w:rsid w:val="008815D9"/>
    <w:rsid w:val="00882736"/>
    <w:rsid w:val="0088693A"/>
    <w:rsid w:val="008B1864"/>
    <w:rsid w:val="008B393C"/>
    <w:rsid w:val="008B3B9C"/>
    <w:rsid w:val="008B49B1"/>
    <w:rsid w:val="008C3FAB"/>
    <w:rsid w:val="00945576"/>
    <w:rsid w:val="00951DD6"/>
    <w:rsid w:val="00952481"/>
    <w:rsid w:val="00954FD9"/>
    <w:rsid w:val="00985D04"/>
    <w:rsid w:val="009A188D"/>
    <w:rsid w:val="00A13CC0"/>
    <w:rsid w:val="00A26598"/>
    <w:rsid w:val="00A2755D"/>
    <w:rsid w:val="00A34144"/>
    <w:rsid w:val="00A3665F"/>
    <w:rsid w:val="00A40CB7"/>
    <w:rsid w:val="00A5759F"/>
    <w:rsid w:val="00A8271F"/>
    <w:rsid w:val="00AB1429"/>
    <w:rsid w:val="00AC32EF"/>
    <w:rsid w:val="00AD0697"/>
    <w:rsid w:val="00B21801"/>
    <w:rsid w:val="00B774B5"/>
    <w:rsid w:val="00B9115B"/>
    <w:rsid w:val="00BC1F26"/>
    <w:rsid w:val="00BC6B13"/>
    <w:rsid w:val="00BE217B"/>
    <w:rsid w:val="00C105D0"/>
    <w:rsid w:val="00C1651E"/>
    <w:rsid w:val="00C604E2"/>
    <w:rsid w:val="00C60F70"/>
    <w:rsid w:val="00C7504B"/>
    <w:rsid w:val="00CA2DC6"/>
    <w:rsid w:val="00CA3229"/>
    <w:rsid w:val="00CB234F"/>
    <w:rsid w:val="00CB7D18"/>
    <w:rsid w:val="00D013BD"/>
    <w:rsid w:val="00D05AF6"/>
    <w:rsid w:val="00D279F0"/>
    <w:rsid w:val="00D27CD9"/>
    <w:rsid w:val="00D342D4"/>
    <w:rsid w:val="00D362B7"/>
    <w:rsid w:val="00D413FD"/>
    <w:rsid w:val="00D60A82"/>
    <w:rsid w:val="00D70432"/>
    <w:rsid w:val="00D765DE"/>
    <w:rsid w:val="00DA5BD7"/>
    <w:rsid w:val="00E252AA"/>
    <w:rsid w:val="00E560E9"/>
    <w:rsid w:val="00E86374"/>
    <w:rsid w:val="00E86C1E"/>
    <w:rsid w:val="00EC263C"/>
    <w:rsid w:val="00EE7DCF"/>
    <w:rsid w:val="00EF1C10"/>
    <w:rsid w:val="00F00B6F"/>
    <w:rsid w:val="00F01334"/>
    <w:rsid w:val="00F11670"/>
    <w:rsid w:val="00F17E34"/>
    <w:rsid w:val="00F2242D"/>
    <w:rsid w:val="00F4067B"/>
    <w:rsid w:val="00FA502C"/>
    <w:rsid w:val="00FA6691"/>
    <w:rsid w:val="00FC5142"/>
    <w:rsid w:val="00FC5711"/>
    <w:rsid w:val="00FC63FF"/>
    <w:rsid w:val="00FE2021"/>
    <w:rsid w:val="00FF4B92"/>
    <w:rsid w:val="00FF7AAA"/>
    <w:rsid w:val="01042147"/>
    <w:rsid w:val="0170B8E3"/>
    <w:rsid w:val="0282133E"/>
    <w:rsid w:val="036B696F"/>
    <w:rsid w:val="039AD7D8"/>
    <w:rsid w:val="04EADDBA"/>
    <w:rsid w:val="04F0CAB7"/>
    <w:rsid w:val="0897035D"/>
    <w:rsid w:val="0B0CE084"/>
    <w:rsid w:val="0E7C396D"/>
    <w:rsid w:val="0F39EA8B"/>
    <w:rsid w:val="1006CF45"/>
    <w:rsid w:val="107B88FD"/>
    <w:rsid w:val="10C3F701"/>
    <w:rsid w:val="1125D5FA"/>
    <w:rsid w:val="13842A79"/>
    <w:rsid w:val="18C0DEB6"/>
    <w:rsid w:val="18ECE9B3"/>
    <w:rsid w:val="19F8BC43"/>
    <w:rsid w:val="1A8947F2"/>
    <w:rsid w:val="1C82A027"/>
    <w:rsid w:val="1DC0E8B4"/>
    <w:rsid w:val="227FAEBC"/>
    <w:rsid w:val="22EBAC5E"/>
    <w:rsid w:val="247B880C"/>
    <w:rsid w:val="2699EA6F"/>
    <w:rsid w:val="2B037F55"/>
    <w:rsid w:val="2BB4851D"/>
    <w:rsid w:val="2C698E49"/>
    <w:rsid w:val="2C746A96"/>
    <w:rsid w:val="2D75CA2A"/>
    <w:rsid w:val="2EFAC559"/>
    <w:rsid w:val="2F4D0ABD"/>
    <w:rsid w:val="300F2C15"/>
    <w:rsid w:val="3591B8E8"/>
    <w:rsid w:val="35D0E38C"/>
    <w:rsid w:val="38F0EF88"/>
    <w:rsid w:val="39A93CA9"/>
    <w:rsid w:val="3B5CDBC9"/>
    <w:rsid w:val="3C0355A0"/>
    <w:rsid w:val="3C903F68"/>
    <w:rsid w:val="3DC5B6D9"/>
    <w:rsid w:val="44295CDC"/>
    <w:rsid w:val="451926CB"/>
    <w:rsid w:val="456941D9"/>
    <w:rsid w:val="463F6EC3"/>
    <w:rsid w:val="46C99304"/>
    <w:rsid w:val="4950DD8F"/>
    <w:rsid w:val="4D8C2D2E"/>
    <w:rsid w:val="4E3DC3B3"/>
    <w:rsid w:val="4E7C23BF"/>
    <w:rsid w:val="4EABB476"/>
    <w:rsid w:val="4F4C7514"/>
    <w:rsid w:val="5021A1FB"/>
    <w:rsid w:val="51D694EB"/>
    <w:rsid w:val="52045493"/>
    <w:rsid w:val="522C6C66"/>
    <w:rsid w:val="553BF555"/>
    <w:rsid w:val="57274896"/>
    <w:rsid w:val="575B5AA0"/>
    <w:rsid w:val="57CAC084"/>
    <w:rsid w:val="5A26959C"/>
    <w:rsid w:val="5A92FB62"/>
    <w:rsid w:val="5BB243B0"/>
    <w:rsid w:val="5BF694AD"/>
    <w:rsid w:val="5C863143"/>
    <w:rsid w:val="6341AFB2"/>
    <w:rsid w:val="63DAC98A"/>
    <w:rsid w:val="644F123A"/>
    <w:rsid w:val="64C174CE"/>
    <w:rsid w:val="662CB3B5"/>
    <w:rsid w:val="66B9FC19"/>
    <w:rsid w:val="6706F82F"/>
    <w:rsid w:val="67FC1D18"/>
    <w:rsid w:val="69A5B4F9"/>
    <w:rsid w:val="6C345356"/>
    <w:rsid w:val="6C8DA427"/>
    <w:rsid w:val="6FC78CCE"/>
    <w:rsid w:val="7023B053"/>
    <w:rsid w:val="71B3176C"/>
    <w:rsid w:val="71BAC430"/>
    <w:rsid w:val="71F2FB46"/>
    <w:rsid w:val="764F2079"/>
    <w:rsid w:val="76690FAD"/>
    <w:rsid w:val="769D9CCC"/>
    <w:rsid w:val="76DF0C03"/>
    <w:rsid w:val="78D9D850"/>
    <w:rsid w:val="7BDD79FE"/>
    <w:rsid w:val="7C7BB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00D6F8"/>
  <w15:docId w15:val="{6DDF5A08-B597-4FBC-8DD1-1396FE2BA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13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72D"/>
  </w:style>
  <w:style w:type="paragraph" w:styleId="Footer">
    <w:name w:val="footer"/>
    <w:basedOn w:val="Normal"/>
    <w:link w:val="Foot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72D"/>
  </w:style>
  <w:style w:type="paragraph" w:styleId="BalloonText">
    <w:name w:val="Balloon Text"/>
    <w:basedOn w:val="Normal"/>
    <w:link w:val="BalloonTextChar"/>
    <w:uiPriority w:val="99"/>
    <w:semiHidden/>
    <w:unhideWhenUsed/>
    <w:rsid w:val="00FC57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7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0B6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24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4CC7"/>
    <w:pPr>
      <w:spacing w:after="160" w:line="259" w:lineRule="auto"/>
      <w:ind w:left="720"/>
      <w:contextualSpacing/>
    </w:pPr>
    <w:rPr>
      <w:rFonts w:eastAsiaTheme="minorHAnsi"/>
      <w:szCs w:val="20"/>
      <w:lang w:eastAsia="en-US" w:bidi="hi-IN"/>
    </w:rPr>
  </w:style>
  <w:style w:type="paragraph" w:styleId="NoSpacing">
    <w:name w:val="No Spacing"/>
    <w:uiPriority w:val="1"/>
    <w:qFormat/>
    <w:rsid w:val="00170AE4"/>
    <w:pPr>
      <w:spacing w:after="0" w:line="240" w:lineRule="auto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1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4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701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cfe8bfe-e38b-4fdc-847d-ff1cb45df1d4" xsi:nil="true"/>
    <lcf76f155ced4ddcb4097134ff3c332f xmlns="2cfe8bfe-e38b-4fdc-847d-ff1cb45df1d4">
      <Terms xmlns="http://schemas.microsoft.com/office/infopath/2007/PartnerControls"/>
    </lcf76f155ced4ddcb4097134ff3c332f>
    <TaxCatchAll xmlns="5221833c-1b19-4e53-91d3-af95fa3b625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AE899E78D94899010B19DADEFDD4" ma:contentTypeVersion="11" ma:contentTypeDescription="Create a new document." ma:contentTypeScope="" ma:versionID="7c36eabb4fcfe128908f4a4942647a00">
  <xsd:schema xmlns:xsd="http://www.w3.org/2001/XMLSchema" xmlns:xs="http://www.w3.org/2001/XMLSchema" xmlns:p="http://schemas.microsoft.com/office/2006/metadata/properties" xmlns:ns2="2cfe8bfe-e38b-4fdc-847d-ff1cb45df1d4" xmlns:ns3="5221833c-1b19-4e53-91d3-af95fa3b6253" targetNamespace="http://schemas.microsoft.com/office/2006/metadata/properties" ma:root="true" ma:fieldsID="b5d3a66031bf88c73e865d77da27a734" ns2:_="" ns3:_="">
    <xsd:import namespace="2cfe8bfe-e38b-4fdc-847d-ff1cb45df1d4"/>
    <xsd:import namespace="5221833c-1b19-4e53-91d3-af95fa3b625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e8bfe-e38b-4fdc-847d-ff1cb45df1d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4ceeff53-16f0-4e5c-aaf1-1892fffea6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1833c-1b19-4e53-91d3-af95fa3b6253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603c064c-7b32-4227-ac71-d906f8b003b6}" ma:internalName="TaxCatchAll" ma:showField="CatchAllData" ma:web="5221833c-1b19-4e53-91d3-af95fa3b62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9627C7-4268-4D5F-8B2E-CEB007DB9C9C}">
  <ds:schemaRefs>
    <ds:schemaRef ds:uri="http://schemas.microsoft.com/office/2006/metadata/properties"/>
    <ds:schemaRef ds:uri="http://schemas.microsoft.com/office/infopath/2007/PartnerControls"/>
    <ds:schemaRef ds:uri="2cfe8bfe-e38b-4fdc-847d-ff1cb45df1d4"/>
    <ds:schemaRef ds:uri="5221833c-1b19-4e53-91d3-af95fa3b6253"/>
  </ds:schemaRefs>
</ds:datastoreItem>
</file>

<file path=customXml/itemProps2.xml><?xml version="1.0" encoding="utf-8"?>
<ds:datastoreItem xmlns:ds="http://schemas.openxmlformats.org/officeDocument/2006/customXml" ds:itemID="{FC1618CD-E40C-4BC9-B658-4BE47CB8B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e8bfe-e38b-4fdc-847d-ff1cb45df1d4"/>
    <ds:schemaRef ds:uri="5221833c-1b19-4e53-91d3-af95fa3b62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FFDAA5-3DCE-44F7-B8BB-3649C34F11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80</Words>
  <Characters>1596</Characters>
  <Application>Microsoft Office Word</Application>
  <DocSecurity>0</DocSecurity>
  <Lines>13</Lines>
  <Paragraphs>3</Paragraphs>
  <ScaleCrop>false</ScaleCrop>
  <Company>OfficeTemplatesOnline.com</Company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TemplatesOnline.com</dc:creator>
  <cp:lastModifiedBy>Ninad Karlekar</cp:lastModifiedBy>
  <cp:revision>11</cp:revision>
  <dcterms:created xsi:type="dcterms:W3CDTF">2023-08-30T01:37:00Z</dcterms:created>
  <dcterms:modified xsi:type="dcterms:W3CDTF">2023-09-01T17:42:00Z</dcterms:modified>
  <cp:version>OfficeTemplatesOnline.com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DAE899E78D94899010B19DADEFDD4</vt:lpwstr>
  </property>
</Properties>
</file>